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ectious diseas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ci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bor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rbor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B + Scrufol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infectiou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rn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ged Health Care Exp. (Std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ged Compensation Exp. (Std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ged Administration Exp. (Std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luded in (1)-(8): Standard controls, district FE, time F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4:25Z</dcterms:created>
  <dcterms:modified xsi:type="dcterms:W3CDTF">2023-07-04T1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